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ing</w:t>
      </w:r>
    </w:p>
    <w:bookmarkStart w:id="21" w:name="X257a60456c329d7f1d6d22ad54b5bd22292335b"/>
    <w:p>
      <w:pPr>
        <w:pStyle w:val="Heading1"/>
      </w:pPr>
      <w:r>
        <w:t xml:space="preserve">Scholarship Application Letter for Marine Engineering Studies in Australia Sydne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Australian Maritime College (AMC) - University of Tasmania</w:t>
      </w:r>
      <w:r>
        <w:br/>
      </w:r>
      <w:r>
        <w:t xml:space="preserve">204-206 Taroona Road, Hobart, Tasmania 7005</w:t>
      </w:r>
      <w:r>
        <w:br/>
      </w:r>
      <w:r>
        <w:t xml:space="preserve">Australia</w:t>
      </w:r>
    </w:p>
    <w:bookmarkStart w:id="20" w:name="Xa689b79dfa4fbf9eba9673b45510a7385deaee8"/>
    <w:p>
      <w:pPr>
        <w:pStyle w:val="Heading2"/>
      </w:pPr>
      <w:r>
        <w:t xml:space="preserve">Subject: Scholarship Application for Advanced Marine Engineering Studies in Australia Sydney</w:t>
      </w:r>
    </w:p>
    <w:p>
      <w:pPr>
        <w:pStyle w:val="FirstParagraph"/>
      </w:pPr>
      <w:r>
        <w:t xml:space="preserve">Dear Scholarship Selection Committee,</w:t>
      </w:r>
    </w:p>
    <w:p>
      <w:pPr>
        <w:pStyle w:val="BodyText"/>
      </w:pPr>
      <w:r>
        <w:t xml:space="preserve">I am writing this Scholarship Application Letter with profound enthusiasm to apply for the International Maritime Scholarships Program at the Australian Maritime College, specifically to pursue my Master of Engineering (Marine Engineering) in Sydney, Australia. As an aspiring Marine Engineer from [Your Country], I have meticulously planned my academic trajectory toward contributing meaningfully to Australia's maritime sector—a sector renowned for its innovation and sustainability leadership. This scholarship represents not merely financial support but a transformative opportunity to become part of Sydney's dynamic marine engineering ecosystem, where cutting-edge research meets global industry demands.</w:t>
      </w:r>
    </w:p>
    <w:p>
      <w:pPr>
        <w:pStyle w:val="BodyText"/>
      </w:pPr>
      <w:r>
        <w:t xml:space="preserve">My fascination with marine engineering began during childhood visits to coastal ports in [Your Country], where I observed the intricate dance between human ingenuity and oceanic forces. This evolved into a rigorous academic journey: I graduated top of my class in Mechanical Engineering from [University Name], specializing in fluid dynamics and propulsion systems. My undergraduate thesis on "Optimizing Hull Design for Fuel Efficiency in Coastal Vessels" earned recognition at the International Conference on Marine Technology (ICMT) 2023, where I presented alongside industry leaders. These experiences crystallized my resolve to specialize as a Marine Engineer dedicated to sustainable maritime solutions—a path uniquely accessible through Sydney's world-class institutions.</w:t>
      </w:r>
    </w:p>
    <w:p>
      <w:pPr>
        <w:pStyle w:val="BodyText"/>
      </w:pPr>
      <w:r>
        <w:t xml:space="preserve">Why Australia Sydney? Beyond its breathtaking harbors and vibrant culture, Sydney is the undisputed epicenter of marine engineering innovation in the Asia-Pacific region. The University of New South Wales (UNSW) in Sydney offers the only specialized Marine Engineering program integrating real-world industry immersion through partnerships with organizations like Maritime Safety Australia, Australian Navy, and global shipbuilders such as Austal. I am particularly drawn to Professor [Name]'s research on hydrogen-powered vessel propulsion—a field directly aligned with my thesis work. The opportunity to collaborate at Sydney's Advanced Ship Design Centre (ASDC), equipped with wave tanks and computational fluid dynamics labs, is unparalleled for developing the technical expertise required to address climate challenges in marine transport.</w:t>
      </w:r>
    </w:p>
    <w:p>
      <w:pPr>
        <w:pStyle w:val="BodyText"/>
      </w:pPr>
      <w:r>
        <w:t xml:space="preserve">My career vision is unequivocally tied to Australia Sydney’s strategic maritime goals. As a Marine Engineer, I aim to pioneer low-emission propulsion systems for commercial ferries operating in Sydney Harbour—a critical initiative under Transport for NSW’s 2030 Clean Energy Plan. My proposed research on "Hybrid Power Systems for Urban Water Transport" would directly support this vision while addressing the UN Sustainable Development Goal 14 (Life Below Water). I have already engaged with the Port of Sydney's innovation team through a virtual internship, where I analyzed energy consumption patterns that confirmed an 18% potential reduction through advanced battery integration—data I now seek to deepen at UNSW.</w:t>
      </w:r>
    </w:p>
    <w:p>
      <w:pPr>
        <w:pStyle w:val="BodyText"/>
      </w:pPr>
      <w:r>
        <w:t xml:space="preserve">Financial constraints have long threatened my academic progression. While excelling academically, my family’s resources cannot cover the full cost of studying in Australia Sydney, including mandatory industry placements and research equipment access. This Scholarship Application Letter is thus a pivotal step toward realizing my potential without compromising ethical integrity—my goal is to become an engineer who elevates global standards, not one burdened by debt. The scholarship would enable me to focus entirely on mastering complex systems like marine powertrain integration and automation, rather than seeking part-time work that might divert attention from rigorous coursework.</w:t>
      </w:r>
    </w:p>
    <w:p>
      <w:pPr>
        <w:pStyle w:val="BodyText"/>
      </w:pPr>
      <w:r>
        <w:t xml:space="preserve">I understand the immense responsibility this scholarship entails. Having volunteered for three years with [Local Maritime NGO], I’ve witnessed how underfunded maritime education programs limit regional capacity to address pollution and safety issues. I commit to leveraging this opportunity through:</w:t>
      </w:r>
    </w:p>
    <w:p>
      <w:pPr>
        <w:numPr>
          <w:ilvl w:val="0"/>
          <w:numId w:val="1001"/>
        </w:numPr>
        <w:pStyle w:val="Compact"/>
      </w:pPr>
      <w:r>
        <w:rPr>
          <w:bCs/>
          <w:b/>
        </w:rPr>
        <w:t xml:space="preserve">Knowledge Transfer:</w:t>
      </w:r>
      <w:r>
        <w:t xml:space="preserve"> </w:t>
      </w:r>
      <w:r>
        <w:t xml:space="preserve">Organizing free workshops for Sydney's youth on marine engineering career pathways at local schools like Sydney Grammar</w:t>
      </w:r>
    </w:p>
    <w:p>
      <w:pPr>
        <w:numPr>
          <w:ilvl w:val="0"/>
          <w:numId w:val="1001"/>
        </w:numPr>
        <w:pStyle w:val="Compact"/>
      </w:pPr>
      <w:r>
        <w:rPr>
          <w:bCs/>
          <w:b/>
        </w:rPr>
        <w:t xml:space="preserve">Sustainability Leadership:</w:t>
      </w:r>
      <w:r>
        <w:t xml:space="preserve"> </w:t>
      </w:r>
      <w:r>
        <w:t xml:space="preserve">Joining the UNSW Marine Sustainability Initiative to develop a student-led project reducing campus vessel emissions by 25% within two years</w:t>
      </w:r>
    </w:p>
    <w:p>
      <w:pPr>
        <w:numPr>
          <w:ilvl w:val="0"/>
          <w:numId w:val="1001"/>
        </w:numPr>
        <w:pStyle w:val="Compact"/>
      </w:pPr>
      <w:r>
        <w:rPr>
          <w:bCs/>
          <w:b/>
        </w:rPr>
        <w:t xml:space="preserve">Industry Collaboration:</w:t>
      </w:r>
      <w:r>
        <w:t xml:space="preserve"> </w:t>
      </w:r>
      <w:r>
        <w:t xml:space="preserve">Partnering with BMT Group in Sydney to prototype AI-driven engine monitoring systems for small craft</w:t>
      </w:r>
    </w:p>
    <w:p>
      <w:pPr>
        <w:pStyle w:val="FirstParagraph"/>
      </w:pPr>
      <w:r>
        <w:t xml:space="preserve">The future of maritime engineering hinges on integrating technological prowess with environmental stewardship—a balance I am uniquely positioned to advance. As Australia Sydney navigates its transition toward net-zero shipping by 2050, the need for engineers trained in both traditional marine systems and emerging green technologies has never been more urgent. My academic record (GPA: 3.9/4.0), technical certifications (including AWS Certified Solutions Architect), and leadership in international student competitions demonstrate my capacity to thrive within this ecosystem.</w:t>
      </w:r>
    </w:p>
    <w:p>
      <w:pPr>
        <w:pStyle w:val="BodyText"/>
      </w:pPr>
      <w:r>
        <w:t xml:space="preserve">What distinguishes me is my operational perspective: I have spent 12 months as a trainee engineer aboard the MV</w:t>
      </w:r>
      <w:r>
        <w:t xml:space="preserve"> </w:t>
      </w:r>
      <w:r>
        <w:rPr>
          <w:iCs/>
          <w:i/>
        </w:rPr>
        <w:t xml:space="preserve">Sea Voyager</w:t>
      </w:r>
      <w:r>
        <w:t xml:space="preserve">, navigating the Great Barrier Reef. This hands-on experience taught me that marine engineering isn’t merely about calculations—it’s about understanding how systems interact under real-world stress, from typhoon conditions to port congestion. In Sydney, I will apply this mindset to develop solutions where theory meets practice in Australia's most complex waterways.</w:t>
      </w:r>
    </w:p>
    <w:p>
      <w:pPr>
        <w:pStyle w:val="BodyText"/>
      </w:pPr>
      <w:r>
        <w:t xml:space="preserve">I have attached my academic transcripts, research proposal, and letters of recommendation from Professor [Name] (Director of Marine Technology at [Your University]) and Captain [Name] (Retired Master Mariner with the Australian Navy). These documents substantiate my readiness to contribute immediately to Sydney’s marine engineering community. I respectfully request the opportunity to discuss how my vision aligns with your scholarship mission during an interview at your convenience.</w:t>
      </w:r>
    </w:p>
    <w:p>
      <w:pPr>
        <w:pStyle w:val="BodyText"/>
      </w:pPr>
      <w:r>
        <w:t xml:space="preserve">Thank you for considering this Scholarship Application Letter. I eagerly anticipate the possibility of contributing to Australia Sydney's legacy as a leader in sustainable maritime innovation, where every wave carries the promise of progress. With humility and determination, I pledge to honor this investment through excellence in engineering and service to our shared ocean future.</w:t>
      </w:r>
    </w:p>
    <w:p>
      <w:pPr>
        <w:pStyle w:val="BodyText"/>
      </w:pPr>
      <w:r>
        <w:t xml:space="preserve">Sincerely,</w:t>
      </w:r>
      <w:r>
        <w:br/>
      </w:r>
      <w:r>
        <w:t xml:space="preserve">[Your Full Name]</w:t>
      </w:r>
      <w:r>
        <w:br/>
      </w:r>
      <w:r>
        <w:t xml:space="preserve">[Your Student ID/Reference Number,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ing</dc:title>
  <dc:creator/>
  <dc:language>en</dc:language>
  <cp:keywords/>
  <dcterms:created xsi:type="dcterms:W3CDTF">2025-12-10T06:30:00Z</dcterms:created>
  <dcterms:modified xsi:type="dcterms:W3CDTF">2025-12-10T06:30:00Z</dcterms:modified>
</cp:coreProperties>
</file>

<file path=docProps/custom.xml><?xml version="1.0" encoding="utf-8"?>
<Properties xmlns="http://schemas.openxmlformats.org/officeDocument/2006/custom-properties" xmlns:vt="http://schemas.openxmlformats.org/officeDocument/2006/docPropsVTypes"/>
</file>